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2CC8" w:rsidRDefault="00262EF6">
      <w:pPr>
        <w:pStyle w:val="Tittel"/>
      </w:pPr>
      <w:r>
        <w:t>Kraft</w:t>
      </w:r>
      <w:bookmarkStart w:id="0" w:name="_GoBack"/>
      <w:bookmarkEnd w:id="0"/>
    </w:p>
    <w:p w:rsidR="00B02CC8" w:rsidRPr="00744AA6" w:rsidRDefault="00262EF6" w:rsidP="008C1826">
      <w:pPr>
        <w:pStyle w:val="force"/>
        <w:jc w:val="center"/>
      </w:pPr>
      <w:r w:rsidRPr="00744AA6">
        <w:t>2023-01-21</w:t>
      </w:r>
    </w:p>
    <w:p w:rsidR="00B02CC8" w:rsidRDefault="00262EF6">
      <w:r>
        <w:rPr>
          <w:noProof/>
        </w:rPr>
        <w:drawing>
          <wp:inline distT="0" distB="0" distL="0" distR="0">
            <wp:extent cx="5715000" cy="5715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./resources/keiser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E55A0D" w:rsidRDefault="00E55A0D">
      <w:bookmarkStart w:id="1" w:name="kraft-data-måles-i-newton"/>
    </w:p>
    <w:p w:rsidR="00E55A0D" w:rsidRDefault="00E55A0D"/>
    <w:p w:rsidR="00E55A0D" w:rsidRDefault="00E55A0D"/>
    <w:p w:rsidR="00B02CC8" w:rsidRPr="00736E57" w:rsidRDefault="00262EF6" w:rsidP="00FF38F2">
      <w:pPr>
        <w:pStyle w:val="force"/>
        <w:rPr>
          <w:sz w:val="28"/>
          <w:szCs w:val="28"/>
        </w:rPr>
      </w:pPr>
      <w:r w:rsidRPr="00736E57">
        <w:rPr>
          <w:sz w:val="28"/>
          <w:szCs w:val="28"/>
        </w:rPr>
        <w:lastRenderedPageBreak/>
        <w:t>Kraft data (måles i Newton)</w:t>
      </w:r>
    </w:p>
    <w:p w:rsidR="00B02CC8" w:rsidRDefault="00262EF6">
      <w:r>
        <w:rPr>
          <w:noProof/>
        </w:rPr>
        <w:drawing>
          <wp:inline distT="0" distB="0" distL="0" distR="0">
            <wp:extent cx="6184900" cy="706845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output_files/figure-docx/scrip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E5177" w:rsidRDefault="006E5177">
      <w:bookmarkStart w:id="2" w:name="power-data-effekt-måles-i-watt"/>
      <w:bookmarkEnd w:id="1"/>
    </w:p>
    <w:p w:rsidR="006E5177" w:rsidRDefault="006E5177"/>
    <w:p w:rsidR="00B02CC8" w:rsidRPr="006E5177" w:rsidRDefault="00262EF6" w:rsidP="00FF38F2">
      <w:pPr>
        <w:pStyle w:val="force"/>
      </w:pPr>
      <w:r w:rsidRPr="006E5177">
        <w:lastRenderedPageBreak/>
        <w:t>Power data (“Effekt” måles i Watt)</w:t>
      </w:r>
    </w:p>
    <w:p w:rsidR="00B02CC8" w:rsidRDefault="00262EF6">
      <w:r>
        <w:rPr>
          <w:noProof/>
        </w:rPr>
        <w:drawing>
          <wp:inline distT="0" distB="0" distL="0" distR="0">
            <wp:extent cx="6184900" cy="7068457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output_files/figure-docx/script_pow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706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B02CC8" w:rsidSect="00E943CA">
      <w:footerReference w:type="default" r:id="rId11"/>
      <w:pgSz w:w="11906" w:h="16838" w:code="9"/>
      <w:pgMar w:top="1440" w:right="1080" w:bottom="1440" w:left="1080" w:header="340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03CA" w:rsidRDefault="00BE03CA">
      <w:pPr>
        <w:spacing w:after="0" w:line="240" w:lineRule="auto"/>
      </w:pPr>
      <w:r>
        <w:separator/>
      </w:r>
    </w:p>
  </w:endnote>
  <w:endnote w:type="continuationSeparator" w:id="0">
    <w:p w:rsidR="00BE03CA" w:rsidRDefault="00BE03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8221A" w:rsidRDefault="00262EF6" w:rsidP="0068221A">
    <w:pPr>
      <w:jc w:val="cent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633532CB" wp14:editId="0AEA840B">
          <wp:simplePos x="0" y="0"/>
          <wp:positionH relativeFrom="column">
            <wp:posOffset>1704975</wp:posOffset>
          </wp:positionH>
          <wp:positionV relativeFrom="paragraph">
            <wp:posOffset>253365</wp:posOffset>
          </wp:positionV>
          <wp:extent cx="2352675" cy="638175"/>
          <wp:effectExtent l="0" t="0" r="0" b="0"/>
          <wp:wrapTopAndBottom/>
          <wp:docPr id="1" name="Pictur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 descr="./resources/aktiv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352675" cy="638175"/>
                  </a:xfrm>
                  <a:prstGeom prst="rect">
                    <a:avLst/>
                  </a:prstGeom>
                  <a:noFill/>
                  <a:ln w="9525">
                    <a:noFill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Aktivklinikken, Håkons Hall, Nordseterveien 45, Lillehammer</w:t>
    </w:r>
  </w:p>
  <w:p w:rsidR="000F04D0" w:rsidRDefault="00262EF6">
    <w:pPr>
      <w:pStyle w:val="Bunntekst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03CA" w:rsidRDefault="00BE03CA">
      <w:r>
        <w:separator/>
      </w:r>
    </w:p>
  </w:footnote>
  <w:footnote w:type="continuationSeparator" w:id="0">
    <w:p w:rsidR="00BE03CA" w:rsidRDefault="00BE03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9E1B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05A85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FF8C3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020364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A6A0D5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E68BB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408D0F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9345FF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0FE0B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4628B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4F880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2C1AE401"/>
    <w:multiLevelType w:val="multilevel"/>
    <w:tmpl w:val="322A06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MDUwtjQzM7WwtDRR0lEKTi0uzszPAykwqwUAPd0WXiwAAAA="/>
  </w:docVars>
  <w:rsids>
    <w:rsidRoot w:val="00B02CC8"/>
    <w:rsid w:val="0019542E"/>
    <w:rsid w:val="00262EF6"/>
    <w:rsid w:val="00372203"/>
    <w:rsid w:val="006C0861"/>
    <w:rsid w:val="006E5177"/>
    <w:rsid w:val="00736E57"/>
    <w:rsid w:val="00744AA6"/>
    <w:rsid w:val="008C1826"/>
    <w:rsid w:val="00A24B53"/>
    <w:rsid w:val="00A6165D"/>
    <w:rsid w:val="00B02CC8"/>
    <w:rsid w:val="00BE03CA"/>
    <w:rsid w:val="00DA2797"/>
    <w:rsid w:val="00E55A0D"/>
    <w:rsid w:val="00FF38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990E1A"/>
  <w15:docId w15:val="{FBBEA9C5-1A57-415D-814E-EDCDD629B3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6E51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FF38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opptekst">
    <w:name w:val="header"/>
    <w:basedOn w:val="Normal"/>
    <w:link w:val="TopptekstTegn"/>
    <w:uiPriority w:val="99"/>
    <w:unhideWhenUsed/>
    <w:rsid w:val="00F10E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F10EB6"/>
  </w:style>
  <w:style w:type="paragraph" w:styleId="Bunntekst">
    <w:name w:val="footer"/>
    <w:basedOn w:val="Normal"/>
    <w:link w:val="BunntekstTegn"/>
    <w:uiPriority w:val="99"/>
    <w:unhideWhenUsed/>
    <w:rsid w:val="00F10E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F10EB6"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ittel">
    <w:name w:val="Title"/>
    <w:basedOn w:val="Normal"/>
    <w:next w:val="Normal"/>
    <w:link w:val="TittelTegn"/>
    <w:autoRedefine/>
    <w:uiPriority w:val="10"/>
    <w:qFormat/>
    <w:rsid w:val="00373802"/>
    <w:pPr>
      <w:spacing w:after="0" w:line="360" w:lineRule="auto"/>
      <w:ind w:right="57"/>
      <w:contextualSpacing/>
      <w:jc w:val="center"/>
    </w:pPr>
    <w:rPr>
      <w:rFonts w:asciiTheme="majorHAnsi" w:eastAsiaTheme="majorEastAsia" w:hAnsiTheme="majorHAnsi" w:cstheme="majorBidi"/>
      <w:b/>
      <w:color w:val="538135" w:themeColor="accent6" w:themeShade="BF"/>
      <w:spacing w:val="-10"/>
      <w:kern w:val="28"/>
      <w:sz w:val="96"/>
      <w:szCs w:val="56"/>
      <w:u w:val="singl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TittelTegn">
    <w:name w:val="Tittel Tegn"/>
    <w:basedOn w:val="Standardskriftforavsnitt"/>
    <w:link w:val="Tittel"/>
    <w:uiPriority w:val="10"/>
    <w:rsid w:val="00373802"/>
    <w:rPr>
      <w:rFonts w:asciiTheme="majorHAnsi" w:eastAsiaTheme="majorEastAsia" w:hAnsiTheme="majorHAnsi" w:cstheme="majorBidi"/>
      <w:b/>
      <w:color w:val="538135" w:themeColor="accent6" w:themeShade="BF"/>
      <w:spacing w:val="-10"/>
      <w:kern w:val="28"/>
      <w:sz w:val="96"/>
      <w:szCs w:val="56"/>
      <w:u w:val="single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Undertittel">
    <w:name w:val="Subtitle"/>
    <w:basedOn w:val="Normal"/>
    <w:next w:val="Normal"/>
    <w:link w:val="UndertittelTegn"/>
    <w:autoRedefine/>
    <w:uiPriority w:val="11"/>
    <w:qFormat/>
    <w:rsid w:val="00BA603D"/>
    <w:pPr>
      <w:numPr>
        <w:ilvl w:val="1"/>
      </w:numPr>
      <w:spacing w:line="480" w:lineRule="auto"/>
      <w:jc w:val="center"/>
    </w:pPr>
    <w:rPr>
      <w:rFonts w:eastAsiaTheme="minorEastAsia"/>
      <w:b/>
      <w:color w:val="5A5A5A" w:themeColor="text1" w:themeTint="A5"/>
      <w:spacing w:val="15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BA603D"/>
    <w:rPr>
      <w:rFonts w:eastAsiaTheme="minorEastAsia"/>
      <w:b/>
      <w:color w:val="5A5A5A" w:themeColor="text1" w:themeTint="A5"/>
      <w:spacing w:val="15"/>
    </w:rPr>
  </w:style>
  <w:style w:type="paragraph" w:styleId="Rentekst">
    <w:name w:val="Plain Text"/>
    <w:basedOn w:val="Normal"/>
    <w:link w:val="RentekstTegn"/>
    <w:rsid w:val="009D3E02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RentekstTegn">
    <w:name w:val="Ren tekst Tegn"/>
    <w:basedOn w:val="Standardskriftforavsnitt"/>
    <w:link w:val="Rentekst"/>
    <w:rsid w:val="009D3E02"/>
    <w:rPr>
      <w:rFonts w:ascii="Courier New" w:eastAsia="Times New Roman" w:hAnsi="Courier New" w:cs="Times New Roman"/>
      <w:sz w:val="20"/>
      <w:szCs w:val="20"/>
    </w:rPr>
  </w:style>
  <w:style w:type="character" w:styleId="Sterk">
    <w:name w:val="Strong"/>
    <w:basedOn w:val="Standardskriftforavsnitt"/>
    <w:uiPriority w:val="22"/>
    <w:qFormat/>
    <w:rsid w:val="004F0FD1"/>
    <w:rPr>
      <w:b/>
      <w:bCs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6E51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orce">
    <w:name w:val="force"/>
    <w:basedOn w:val="Overskrift2"/>
    <w:link w:val="forceTegn"/>
    <w:qFormat/>
    <w:rsid w:val="00736E57"/>
    <w:rPr>
      <w:b/>
      <w:color w:val="538135" w:themeColor="accent6" w:themeShade="BF"/>
      <w:u w:val="single"/>
    </w:rPr>
  </w:style>
  <w:style w:type="character" w:customStyle="1" w:styleId="Overskrift2Tegn">
    <w:name w:val="Overskrift 2 Tegn"/>
    <w:basedOn w:val="Standardskriftforavsnitt"/>
    <w:link w:val="Overskrift2"/>
    <w:uiPriority w:val="9"/>
    <w:semiHidden/>
    <w:rsid w:val="00FF38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forceTegn">
    <w:name w:val="force Tegn"/>
    <w:basedOn w:val="Overskrift2Tegn"/>
    <w:link w:val="force"/>
    <w:rsid w:val="00736E57"/>
    <w:rPr>
      <w:rFonts w:asciiTheme="majorHAnsi" w:eastAsiaTheme="majorEastAsia" w:hAnsiTheme="majorHAnsi" w:cstheme="majorBidi"/>
      <w:b/>
      <w:color w:val="538135" w:themeColor="accent6" w:themeShade="BF"/>
      <w:sz w:val="26"/>
      <w:szCs w:val="26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677C81-3DEE-4918-B6D3-862C4CEB43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4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Kraft og Power data</vt:lpstr>
    </vt:vector>
  </TitlesOfParts>
  <Company>H?gskolen i Innlandet</Company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aft og Power data</dc:title>
  <dc:creator>Sjur Johansen Øfsteng</dc:creator>
  <cp:keywords/>
  <cp:lastModifiedBy>Sjur Johansen Øfsteng</cp:lastModifiedBy>
  <cp:revision>9</cp:revision>
  <dcterms:created xsi:type="dcterms:W3CDTF">2023-01-21T20:04:00Z</dcterms:created>
  <dcterms:modified xsi:type="dcterms:W3CDTF">2023-01-21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1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GrammarlyDocumentId">
    <vt:lpwstr>70955ffe65bf0c152b7f6a3d4ee7283bd6ae410884ba8b439cfbe4158e118ab1</vt:lpwstr>
  </property>
</Properties>
</file>